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a Thom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om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715 Woods Drive, Skokie, IL, USA skokie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12ann1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52836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omini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eorg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4/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